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00096" w14:textId="3E601A3B" w:rsidR="00B66EC8" w:rsidRDefault="00970DFA" w:rsidP="00B66EC8">
      <w:pPr>
        <w:jc w:val="center"/>
        <w:rPr>
          <w:b/>
          <w:bCs/>
          <w:sz w:val="44"/>
          <w:szCs w:val="44"/>
        </w:rPr>
      </w:pPr>
      <w:r w:rsidRPr="00B66EC8">
        <w:rPr>
          <w:b/>
          <w:bCs/>
          <w:sz w:val="44"/>
          <w:szCs w:val="44"/>
        </w:rPr>
        <w:t>Credit Risk Classification Pipeline</w:t>
      </w:r>
    </w:p>
    <w:p w14:paraId="67F928D1" w14:textId="4BEC149F" w:rsidR="00970DFA" w:rsidRDefault="00970DFA" w:rsidP="00B66EC8">
      <w:pPr>
        <w:jc w:val="center"/>
      </w:pPr>
      <w:r w:rsidRPr="00B66EC8">
        <w:rPr>
          <w:b/>
          <w:bCs/>
          <w:sz w:val="44"/>
          <w:szCs w:val="44"/>
        </w:rPr>
        <w:t xml:space="preserve"> Detailed Technical Documentation</w:t>
      </w:r>
    </w:p>
    <w:p w14:paraId="5C9FB8EF" w14:textId="77777777" w:rsidR="00970DFA" w:rsidRDefault="00970DFA" w:rsidP="00970DFA"/>
    <w:p w14:paraId="76868EF3" w14:textId="0751F509" w:rsidR="00970DFA" w:rsidRPr="00B66EC8" w:rsidRDefault="00970DFA" w:rsidP="00970DFA">
      <w:pPr>
        <w:rPr>
          <w:b/>
          <w:bCs/>
          <w:sz w:val="32"/>
          <w:szCs w:val="32"/>
        </w:rPr>
      </w:pPr>
      <w:r w:rsidRPr="00B66EC8">
        <w:rPr>
          <w:b/>
          <w:bCs/>
          <w:sz w:val="32"/>
          <w:szCs w:val="32"/>
        </w:rPr>
        <w:t>1. Business Problem</w:t>
      </w:r>
    </w:p>
    <w:p w14:paraId="2326F039" w14:textId="77777777" w:rsidR="00970DFA" w:rsidRDefault="00970DFA" w:rsidP="00970DFA">
      <w:r>
        <w:t>The project aims to predict credit risk by classifying accounts as good (0) or bad (1) based on various account features. This binary classification problem focuses on identifying high-risk accounts while minimizing false positives.</w:t>
      </w:r>
    </w:p>
    <w:p w14:paraId="27DA7C92" w14:textId="77777777" w:rsidR="00970DFA" w:rsidRDefault="00970DFA" w:rsidP="00970DFA"/>
    <w:p w14:paraId="03E9B9EB" w14:textId="0E7B6F27" w:rsidR="00970DFA" w:rsidRPr="00B66EC8" w:rsidRDefault="001344E1" w:rsidP="00970DFA">
      <w:pPr>
        <w:rPr>
          <w:b/>
          <w:bCs/>
        </w:rPr>
      </w:pPr>
      <w:r>
        <w:rPr>
          <w:b/>
          <w:bCs/>
        </w:rPr>
        <w:t>Desired</w:t>
      </w:r>
      <w:r w:rsidR="00970DFA" w:rsidRPr="00B66EC8">
        <w:rPr>
          <w:b/>
          <w:bCs/>
        </w:rPr>
        <w:t xml:space="preserve"> Business Metrics</w:t>
      </w:r>
      <w:r>
        <w:rPr>
          <w:b/>
          <w:bCs/>
        </w:rPr>
        <w:t>:</w:t>
      </w:r>
    </w:p>
    <w:p w14:paraId="388E2DC9" w14:textId="0FA83CAF" w:rsidR="00970DFA" w:rsidRDefault="00970DFA" w:rsidP="00B66EC8">
      <w:pPr>
        <w:pStyle w:val="ListParagraph"/>
        <w:numPr>
          <w:ilvl w:val="0"/>
          <w:numId w:val="1"/>
        </w:numPr>
      </w:pPr>
      <w:r>
        <w:t>Bad Flag Prediction Accuracy: 99%</w:t>
      </w:r>
    </w:p>
    <w:p w14:paraId="4B22A88D" w14:textId="511F4B8F" w:rsidR="00970DFA" w:rsidRDefault="00970DFA" w:rsidP="00B66EC8">
      <w:pPr>
        <w:pStyle w:val="ListParagraph"/>
        <w:numPr>
          <w:ilvl w:val="0"/>
          <w:numId w:val="1"/>
        </w:numPr>
      </w:pPr>
      <w:r>
        <w:t>False Positive Rate: 60%</w:t>
      </w:r>
    </w:p>
    <w:p w14:paraId="3A8F9837" w14:textId="4AD9C5B0" w:rsidR="00B66EC8" w:rsidRDefault="001344E1" w:rsidP="00970DFA">
      <w:pPr>
        <w:pStyle w:val="ListParagraph"/>
        <w:numPr>
          <w:ilvl w:val="0"/>
          <w:numId w:val="1"/>
        </w:numPr>
      </w:pPr>
      <w:r>
        <w:t>Accuracy: 98%</w:t>
      </w:r>
    </w:p>
    <w:p w14:paraId="0ACB93B6" w14:textId="5A22117C" w:rsidR="001344E1" w:rsidRDefault="001344E1" w:rsidP="00970DFA">
      <w:pPr>
        <w:pStyle w:val="ListParagraph"/>
        <w:numPr>
          <w:ilvl w:val="0"/>
          <w:numId w:val="1"/>
        </w:numPr>
      </w:pPr>
      <w:r>
        <w:t>Precision: 80%</w:t>
      </w:r>
    </w:p>
    <w:p w14:paraId="39E6C8E3" w14:textId="35B81A8F" w:rsidR="001344E1" w:rsidRDefault="001344E1" w:rsidP="00970DFA">
      <w:pPr>
        <w:pStyle w:val="ListParagraph"/>
        <w:numPr>
          <w:ilvl w:val="0"/>
          <w:numId w:val="1"/>
        </w:numPr>
      </w:pPr>
      <w:r>
        <w:t>Recall: 99%</w:t>
      </w:r>
    </w:p>
    <w:p w14:paraId="51D14004" w14:textId="77777777" w:rsidR="001344E1" w:rsidRDefault="001344E1" w:rsidP="001344E1"/>
    <w:p w14:paraId="2D303DB7" w14:textId="77777777" w:rsidR="001344E1" w:rsidRDefault="001344E1" w:rsidP="001344E1"/>
    <w:p w14:paraId="0BA9187F" w14:textId="026D6A31" w:rsidR="00970DFA" w:rsidRPr="00B66EC8" w:rsidRDefault="00970DFA" w:rsidP="00970DFA">
      <w:pPr>
        <w:rPr>
          <w:b/>
          <w:bCs/>
          <w:sz w:val="28"/>
          <w:szCs w:val="28"/>
        </w:rPr>
      </w:pPr>
      <w:r w:rsidRPr="00B66EC8">
        <w:rPr>
          <w:b/>
          <w:bCs/>
          <w:sz w:val="28"/>
          <w:szCs w:val="28"/>
        </w:rPr>
        <w:t>2. Data Preprocessing Pipeline</w:t>
      </w:r>
    </w:p>
    <w:p w14:paraId="711D697F" w14:textId="77777777" w:rsidR="00970DFA" w:rsidRDefault="00970DFA" w:rsidP="00970DFA"/>
    <w:p w14:paraId="1065112B" w14:textId="2BEA070C" w:rsidR="00970DFA" w:rsidRPr="00B66EC8" w:rsidRDefault="00970DFA" w:rsidP="00970DFA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>2.1 Initial Data Cleaning</w:t>
      </w:r>
    </w:p>
    <w:p w14:paraId="105064FB" w14:textId="1382CAE8" w:rsidR="00970DFA" w:rsidRDefault="00970DFA" w:rsidP="00B66EC8">
      <w:pPr>
        <w:pStyle w:val="ListParagraph"/>
        <w:numPr>
          <w:ilvl w:val="0"/>
          <w:numId w:val="2"/>
        </w:numPr>
      </w:pPr>
      <w:r>
        <w:t>Original Dataset Dimensions: 96806 rows × 1216 columns</w:t>
      </w:r>
    </w:p>
    <w:p w14:paraId="773EBA29" w14:textId="27B02BB8" w:rsidR="00970DFA" w:rsidRDefault="00970DFA" w:rsidP="00B66EC8">
      <w:pPr>
        <w:pStyle w:val="ListParagraph"/>
        <w:numPr>
          <w:ilvl w:val="0"/>
          <w:numId w:val="2"/>
        </w:numPr>
      </w:pPr>
      <w:r>
        <w:t>Missing Value Threshold: 80%</w:t>
      </w:r>
    </w:p>
    <w:p w14:paraId="3C78B3F3" w14:textId="614D4B44" w:rsidR="00970DFA" w:rsidRDefault="00970DFA" w:rsidP="00970DFA">
      <w:pPr>
        <w:pStyle w:val="ListParagraph"/>
        <w:numPr>
          <w:ilvl w:val="0"/>
          <w:numId w:val="2"/>
        </w:numPr>
      </w:pPr>
      <w:r>
        <w:t>Columns Removed Due to Missing Values</w:t>
      </w:r>
      <w:proofErr w:type="gramStart"/>
      <w:r>
        <w:t xml:space="preserve">:  </w:t>
      </w:r>
      <w:r w:rsidRPr="00970DFA">
        <w:t>[</w:t>
      </w:r>
      <w:proofErr w:type="gramEnd"/>
      <w:r w:rsidRPr="00970DFA">
        <w:t>'bureau_148', 'bureau_436', 'bureau_438', 'bureau_444', 'bureau_446', 'bureau_447', 'bureau_448', 'bureau_449', 'onus_attribute_43', 'onus_attribute_44', 'onus_attribute_45', 'onus_attribute_46', 'onus_attribute_47', 'onus_attribute_48']</w:t>
      </w:r>
    </w:p>
    <w:p w14:paraId="7D9C5142" w14:textId="14B2627A" w:rsidR="00970DFA" w:rsidRDefault="00970DFA" w:rsidP="00B66EC8">
      <w:pPr>
        <w:pStyle w:val="ListParagraph"/>
        <w:numPr>
          <w:ilvl w:val="0"/>
          <w:numId w:val="2"/>
        </w:numPr>
      </w:pPr>
      <w:r>
        <w:t>Final Dataset Dimensions: 96806 rows × 1202 columns</w:t>
      </w:r>
    </w:p>
    <w:p w14:paraId="70E644F7" w14:textId="77777777" w:rsidR="00970DFA" w:rsidRDefault="00970DFA" w:rsidP="00970DFA"/>
    <w:p w14:paraId="4CF09876" w14:textId="5C903487" w:rsidR="00970DFA" w:rsidRPr="00B66EC8" w:rsidRDefault="00970DFA" w:rsidP="00970DFA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>2.2 Missing Value Treatment</w:t>
      </w:r>
    </w:p>
    <w:p w14:paraId="716E9051" w14:textId="77777777" w:rsidR="00970DFA" w:rsidRDefault="00970DFA" w:rsidP="00970DFA">
      <w:r>
        <w:t xml:space="preserve">Implementation Method: </w:t>
      </w:r>
      <w:proofErr w:type="spellStart"/>
      <w:r>
        <w:t>SimpleImputer</w:t>
      </w:r>
      <w:proofErr w:type="spellEnd"/>
    </w:p>
    <w:p w14:paraId="39A35FFF" w14:textId="77777777" w:rsidR="00970DFA" w:rsidRDefault="00970DFA" w:rsidP="00970DFA">
      <w:r>
        <w:t>Strategy: Mean Imputation</w:t>
      </w:r>
    </w:p>
    <w:p w14:paraId="5199B3CD" w14:textId="76553CED" w:rsidR="00970DFA" w:rsidRDefault="00970DFA" w:rsidP="00970DFA">
      <w:r>
        <w:t xml:space="preserve">Features Imputed: </w:t>
      </w:r>
      <w:proofErr w:type="gramStart"/>
      <w:r>
        <w:t>All of</w:t>
      </w:r>
      <w:proofErr w:type="gramEnd"/>
      <w:r>
        <w:t xml:space="preserve"> the remaining features with </w:t>
      </w:r>
      <w:proofErr w:type="spellStart"/>
      <w:r>
        <w:t>NaN</w:t>
      </w:r>
      <w:proofErr w:type="spellEnd"/>
      <w:r>
        <w:t xml:space="preserve"> values.</w:t>
      </w:r>
    </w:p>
    <w:p w14:paraId="10939A84" w14:textId="77777777" w:rsidR="00970DFA" w:rsidRDefault="00970DFA" w:rsidP="00970DFA"/>
    <w:p w14:paraId="099B61AB" w14:textId="64B3C3A0" w:rsidR="00970DFA" w:rsidRPr="00B66EC8" w:rsidRDefault="00970DFA" w:rsidP="00970DFA">
      <w:pPr>
        <w:rPr>
          <w:b/>
          <w:bCs/>
        </w:rPr>
      </w:pPr>
      <w:r w:rsidRPr="00B66EC8">
        <w:rPr>
          <w:b/>
          <w:bCs/>
        </w:rPr>
        <w:t>2.3 Class Imbalance Details</w:t>
      </w:r>
    </w:p>
    <w:p w14:paraId="28FE9AF0" w14:textId="37B42CBA" w:rsidR="00970DFA" w:rsidRDefault="00970DFA" w:rsidP="00B66EC8">
      <w:pPr>
        <w:pStyle w:val="ListParagraph"/>
        <w:numPr>
          <w:ilvl w:val="0"/>
          <w:numId w:val="4"/>
        </w:numPr>
      </w:pPr>
      <w:r>
        <w:lastRenderedPageBreak/>
        <w:t>Positive Class (Bad Flag = 1) Count: 1372</w:t>
      </w:r>
    </w:p>
    <w:p w14:paraId="4A8ABD68" w14:textId="16A9ED57" w:rsidR="00970DFA" w:rsidRDefault="00970DFA" w:rsidP="00B66EC8">
      <w:pPr>
        <w:pStyle w:val="ListParagraph"/>
        <w:numPr>
          <w:ilvl w:val="0"/>
          <w:numId w:val="3"/>
        </w:numPr>
      </w:pPr>
      <w:r>
        <w:t>Negative Class (Bad Flag = 0) Count: 95434</w:t>
      </w:r>
    </w:p>
    <w:p w14:paraId="47911EEA" w14:textId="0B96CE64" w:rsidR="00970DFA" w:rsidRDefault="00970DFA" w:rsidP="00B66EC8">
      <w:pPr>
        <w:pStyle w:val="ListParagraph"/>
        <w:numPr>
          <w:ilvl w:val="0"/>
          <w:numId w:val="3"/>
        </w:numPr>
      </w:pPr>
      <w:r>
        <w:t>Initial Imbalance Ratio: 69.55:1</w:t>
      </w:r>
    </w:p>
    <w:p w14:paraId="255BD292" w14:textId="77777777" w:rsidR="00970DFA" w:rsidRDefault="00970DFA" w:rsidP="00970DFA"/>
    <w:p w14:paraId="6B563FBC" w14:textId="00183300" w:rsidR="00970DFA" w:rsidRPr="00B66EC8" w:rsidRDefault="00970DFA" w:rsidP="00970DFA">
      <w:pPr>
        <w:rPr>
          <w:b/>
          <w:bCs/>
          <w:sz w:val="28"/>
          <w:szCs w:val="28"/>
        </w:rPr>
      </w:pPr>
      <w:r w:rsidRPr="00B66EC8">
        <w:rPr>
          <w:b/>
          <w:bCs/>
          <w:sz w:val="28"/>
          <w:szCs w:val="28"/>
        </w:rPr>
        <w:t>3. Feature Engineering &amp; Selection</w:t>
      </w:r>
    </w:p>
    <w:p w14:paraId="66D80C80" w14:textId="5B204587" w:rsidR="00970DFA" w:rsidRPr="00B66EC8" w:rsidRDefault="00970DFA" w:rsidP="00970DFA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>3.1 Random Forest Feature Selection</w:t>
      </w:r>
    </w:p>
    <w:p w14:paraId="0964786C" w14:textId="472DB533" w:rsidR="00970DFA" w:rsidRDefault="00970DFA" w:rsidP="00B66EC8">
      <w:pPr>
        <w:pStyle w:val="ListParagraph"/>
        <w:numPr>
          <w:ilvl w:val="0"/>
          <w:numId w:val="5"/>
        </w:numPr>
      </w:pPr>
      <w:r>
        <w:t xml:space="preserve">Initial Feature Count: </w:t>
      </w:r>
      <w:r w:rsidR="00B40A45">
        <w:t>236</w:t>
      </w:r>
    </w:p>
    <w:p w14:paraId="7E6D917C" w14:textId="517DB681" w:rsidR="00970DFA" w:rsidRDefault="00970DFA" w:rsidP="005E1791">
      <w:pPr>
        <w:pStyle w:val="ListParagraph"/>
        <w:numPr>
          <w:ilvl w:val="0"/>
          <w:numId w:val="5"/>
        </w:numPr>
      </w:pPr>
      <w:r>
        <w:t xml:space="preserve">Feature Importance Calculation Method: </w:t>
      </w:r>
      <w:proofErr w:type="spellStart"/>
      <w:r>
        <w:t>RandomForestClassifier</w:t>
      </w:r>
      <w:proofErr w:type="spellEnd"/>
    </w:p>
    <w:p w14:paraId="5693115C" w14:textId="77777777" w:rsidR="00D91A7D" w:rsidRDefault="00D91A7D" w:rsidP="00D91A7D">
      <w:pPr>
        <w:pStyle w:val="ListParagraph"/>
        <w:numPr>
          <w:ilvl w:val="0"/>
          <w:numId w:val="5"/>
        </w:numPr>
      </w:pPr>
      <w:r>
        <w:t>Feature Selection Criteria: Importance threshold &gt; 0.001275</w:t>
      </w:r>
    </w:p>
    <w:p w14:paraId="630DD5E1" w14:textId="77777777" w:rsidR="00D91A7D" w:rsidRDefault="00D91A7D" w:rsidP="00D91A7D"/>
    <w:p w14:paraId="24D30250" w14:textId="77777777" w:rsidR="00D91A7D" w:rsidRPr="00B66EC8" w:rsidRDefault="00D91A7D" w:rsidP="00D91A7D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 xml:space="preserve">3.2 Key Features Identified (Top </w:t>
      </w:r>
      <w:r>
        <w:rPr>
          <w:b/>
          <w:bCs/>
          <w:sz w:val="24"/>
          <w:szCs w:val="24"/>
        </w:rPr>
        <w:t>5</w:t>
      </w:r>
      <w:r w:rsidRPr="00B66EC8">
        <w:rPr>
          <w:b/>
          <w:bCs/>
          <w:sz w:val="24"/>
          <w:szCs w:val="24"/>
        </w:rPr>
        <w:t>):</w:t>
      </w:r>
    </w:p>
    <w:p w14:paraId="4E0C8E47" w14:textId="77777777" w:rsidR="00D91A7D" w:rsidRDefault="00D91A7D" w:rsidP="00D91A7D">
      <w:pPr>
        <w:pStyle w:val="ListParagraph"/>
        <w:numPr>
          <w:ilvl w:val="0"/>
          <w:numId w:val="13"/>
        </w:numPr>
      </w:pPr>
      <w:r>
        <w:t>Onus_attribute_</w:t>
      </w:r>
      <w:proofErr w:type="gramStart"/>
      <w:r>
        <w:t>2 :</w:t>
      </w:r>
      <w:proofErr w:type="gramEnd"/>
      <w:r>
        <w:t xml:space="preserve"> 0.010868</w:t>
      </w:r>
    </w:p>
    <w:p w14:paraId="52BB241E" w14:textId="77777777" w:rsidR="00D91A7D" w:rsidRDefault="00D91A7D" w:rsidP="00D91A7D">
      <w:pPr>
        <w:pStyle w:val="ListParagraph"/>
        <w:numPr>
          <w:ilvl w:val="0"/>
          <w:numId w:val="13"/>
        </w:numPr>
      </w:pPr>
      <w:r>
        <w:t>Onus_attribute_</w:t>
      </w:r>
      <w:proofErr w:type="gramStart"/>
      <w:r>
        <w:t>17 :</w:t>
      </w:r>
      <w:proofErr w:type="gramEnd"/>
      <w:r>
        <w:t xml:space="preserve"> 0.009057</w:t>
      </w:r>
    </w:p>
    <w:p w14:paraId="70656312" w14:textId="77777777" w:rsidR="00D91A7D" w:rsidRDefault="00D91A7D" w:rsidP="00D91A7D">
      <w:pPr>
        <w:pStyle w:val="ListParagraph"/>
        <w:numPr>
          <w:ilvl w:val="0"/>
          <w:numId w:val="13"/>
        </w:numPr>
      </w:pPr>
      <w:r>
        <w:t>Onus_attribute_</w:t>
      </w:r>
      <w:proofErr w:type="gramStart"/>
      <w:r>
        <w:t>23 :</w:t>
      </w:r>
      <w:proofErr w:type="gramEnd"/>
      <w:r>
        <w:t xml:space="preserve"> 0.008488</w:t>
      </w:r>
    </w:p>
    <w:p w14:paraId="7C969103" w14:textId="77777777" w:rsidR="00D91A7D" w:rsidRDefault="00D91A7D" w:rsidP="00D91A7D">
      <w:pPr>
        <w:pStyle w:val="ListParagraph"/>
        <w:numPr>
          <w:ilvl w:val="0"/>
          <w:numId w:val="13"/>
        </w:numPr>
      </w:pPr>
      <w:r>
        <w:t>Bureau_450: 0.008194</w:t>
      </w:r>
    </w:p>
    <w:p w14:paraId="066B1F0E" w14:textId="349729AD" w:rsidR="00D91A7D" w:rsidRDefault="00D91A7D" w:rsidP="00D91A7D">
      <w:pPr>
        <w:pStyle w:val="ListParagraph"/>
        <w:numPr>
          <w:ilvl w:val="0"/>
          <w:numId w:val="13"/>
        </w:numPr>
      </w:pPr>
      <w:r>
        <w:t>Onus_attribute_20: 0.007462</w:t>
      </w:r>
    </w:p>
    <w:p w14:paraId="7EB58D3C" w14:textId="77777777" w:rsidR="00970DFA" w:rsidRDefault="00970DFA" w:rsidP="00970DFA"/>
    <w:p w14:paraId="15F84311" w14:textId="3277BA81" w:rsidR="00970DFA" w:rsidRPr="00B66EC8" w:rsidRDefault="00970DFA" w:rsidP="00970DFA">
      <w:pPr>
        <w:rPr>
          <w:b/>
          <w:bCs/>
          <w:sz w:val="28"/>
          <w:szCs w:val="28"/>
        </w:rPr>
      </w:pPr>
      <w:r w:rsidRPr="00B66EC8">
        <w:rPr>
          <w:b/>
          <w:bCs/>
          <w:sz w:val="28"/>
          <w:szCs w:val="28"/>
        </w:rPr>
        <w:t>4. Model Development</w:t>
      </w:r>
    </w:p>
    <w:p w14:paraId="703197D9" w14:textId="77777777" w:rsidR="00970DFA" w:rsidRDefault="00970DFA" w:rsidP="00970DFA"/>
    <w:p w14:paraId="16FCBF66" w14:textId="762A4EFD" w:rsidR="00970DFA" w:rsidRPr="00B66EC8" w:rsidRDefault="00970DFA" w:rsidP="00970DFA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>4.1 Random Search Optimization</w:t>
      </w:r>
    </w:p>
    <w:p w14:paraId="794767D8" w14:textId="77777777" w:rsidR="00970DFA" w:rsidRDefault="00970DFA" w:rsidP="00B66EC8">
      <w:pPr>
        <w:pStyle w:val="ListParagraph"/>
        <w:numPr>
          <w:ilvl w:val="0"/>
          <w:numId w:val="6"/>
        </w:numPr>
      </w:pPr>
      <w:r>
        <w:t>Number of Trials: 50</w:t>
      </w:r>
    </w:p>
    <w:p w14:paraId="6CAA98BA" w14:textId="6B04393F" w:rsidR="00970DFA" w:rsidRDefault="00970DFA" w:rsidP="00970DFA">
      <w:pPr>
        <w:pStyle w:val="ListParagraph"/>
        <w:numPr>
          <w:ilvl w:val="0"/>
          <w:numId w:val="6"/>
        </w:numPr>
      </w:pPr>
      <w:r>
        <w:t>Parameter Ranges: RF Ratio: [1, 40</w:t>
      </w:r>
      <w:proofErr w:type="gramStart"/>
      <w:r>
        <w:t>]</w:t>
      </w:r>
      <w:r w:rsidR="00B66EC8">
        <w:t xml:space="preserve">, </w:t>
      </w:r>
      <w:r>
        <w:t xml:space="preserve"> XGB</w:t>
      </w:r>
      <w:proofErr w:type="gramEnd"/>
      <w:r>
        <w:t xml:space="preserve"> Ratio: [</w:t>
      </w:r>
      <w:r w:rsidR="00B40A45">
        <w:t>1</w:t>
      </w:r>
      <w:r>
        <w:t>, 40]</w:t>
      </w:r>
      <w:r w:rsidR="00B66EC8">
        <w:t xml:space="preserve">, </w:t>
      </w:r>
      <w:r>
        <w:t>Feature Count: [50, 500]</w:t>
      </w:r>
    </w:p>
    <w:p w14:paraId="67B21C0B" w14:textId="77777777" w:rsidR="00970DFA" w:rsidRDefault="00970DFA" w:rsidP="00970DFA"/>
    <w:p w14:paraId="36EAB13B" w14:textId="77777777" w:rsidR="00970DFA" w:rsidRPr="00B66EC8" w:rsidRDefault="00970DFA" w:rsidP="00970DFA">
      <w:pPr>
        <w:rPr>
          <w:b/>
          <w:bCs/>
        </w:rPr>
      </w:pPr>
      <w:r w:rsidRPr="00B66EC8">
        <w:rPr>
          <w:b/>
          <w:bCs/>
        </w:rPr>
        <w:t>Best Configuration Found:</w:t>
      </w:r>
    </w:p>
    <w:p w14:paraId="649DF91A" w14:textId="26E6F7C9" w:rsidR="00970DFA" w:rsidRDefault="00970DFA" w:rsidP="00970DFA">
      <w:r>
        <w:t xml:space="preserve">- RF Ratio: </w:t>
      </w:r>
      <w:r w:rsidR="00B66EC8" w:rsidRPr="00B66EC8">
        <w:t>8.3092</w:t>
      </w:r>
    </w:p>
    <w:p w14:paraId="1B6A3E07" w14:textId="031011D6" w:rsidR="00970DFA" w:rsidRDefault="00970DFA" w:rsidP="00970DFA">
      <w:r>
        <w:t xml:space="preserve">- XGB Ratio: </w:t>
      </w:r>
      <w:r w:rsidR="00B66EC8" w:rsidRPr="00B66EC8">
        <w:t>33.0699</w:t>
      </w:r>
    </w:p>
    <w:p w14:paraId="55DA5561" w14:textId="5AB62E40" w:rsidR="00970DFA" w:rsidRDefault="00970DFA" w:rsidP="00970DFA">
      <w:r>
        <w:t xml:space="preserve">- Feature Count: </w:t>
      </w:r>
      <w:r w:rsidR="00B66EC8" w:rsidRPr="00B66EC8">
        <w:t>236</w:t>
      </w:r>
    </w:p>
    <w:p w14:paraId="340A44FA" w14:textId="06A98D1B" w:rsidR="00970DFA" w:rsidRDefault="00970DFA" w:rsidP="00970DFA">
      <w:r>
        <w:t xml:space="preserve">- Resulting Accuracy: </w:t>
      </w:r>
      <w:r w:rsidR="00667514">
        <w:t>97%</w:t>
      </w:r>
    </w:p>
    <w:p w14:paraId="09050364" w14:textId="77777777" w:rsidR="00970DFA" w:rsidRDefault="00970DFA" w:rsidP="00970DFA"/>
    <w:p w14:paraId="205FBB44" w14:textId="5CEE7A5D" w:rsidR="00970DFA" w:rsidRPr="00B66EC8" w:rsidRDefault="00970DFA" w:rsidP="00970DFA">
      <w:pPr>
        <w:rPr>
          <w:b/>
          <w:bCs/>
          <w:sz w:val="24"/>
          <w:szCs w:val="24"/>
        </w:rPr>
      </w:pPr>
      <w:r w:rsidRPr="00B66EC8">
        <w:rPr>
          <w:b/>
          <w:bCs/>
          <w:sz w:val="24"/>
          <w:szCs w:val="24"/>
        </w:rPr>
        <w:t>4.2 Final Model Architecture</w:t>
      </w:r>
    </w:p>
    <w:p w14:paraId="7A240773" w14:textId="25113DE0" w:rsidR="00970DFA" w:rsidRDefault="00970DFA" w:rsidP="00970DFA">
      <w:proofErr w:type="spellStart"/>
      <w:r>
        <w:t>XGBoost</w:t>
      </w:r>
      <w:proofErr w:type="spellEnd"/>
      <w:r>
        <w:t xml:space="preserve"> Configuration:</w:t>
      </w:r>
    </w:p>
    <w:p w14:paraId="533ECE66" w14:textId="633D0CDB" w:rsidR="00970DFA" w:rsidRDefault="00970DFA" w:rsidP="00970DFA">
      <w:proofErr w:type="spellStart"/>
      <w:r>
        <w:t>scale_pos_weight</w:t>
      </w:r>
      <w:proofErr w:type="spellEnd"/>
      <w:r>
        <w:t xml:space="preserve">: </w:t>
      </w:r>
      <w:r w:rsidR="00667514">
        <w:t>33.0699</w:t>
      </w:r>
    </w:p>
    <w:p w14:paraId="544FA88D" w14:textId="382325E5" w:rsidR="00970DFA" w:rsidRDefault="00970DFA" w:rsidP="00970DFA">
      <w:proofErr w:type="spellStart"/>
      <w:r>
        <w:t>random_state</w:t>
      </w:r>
      <w:proofErr w:type="spellEnd"/>
      <w:r>
        <w:t>: 42</w:t>
      </w:r>
    </w:p>
    <w:p w14:paraId="1AD80376" w14:textId="77777777" w:rsidR="00667514" w:rsidRDefault="00667514" w:rsidP="00970DFA"/>
    <w:p w14:paraId="0F020DDB" w14:textId="475560BD" w:rsidR="00970DFA" w:rsidRPr="00667514" w:rsidRDefault="00970DFA" w:rsidP="00970DFA">
      <w:pPr>
        <w:rPr>
          <w:b/>
          <w:bCs/>
          <w:sz w:val="28"/>
          <w:szCs w:val="28"/>
        </w:rPr>
      </w:pPr>
      <w:r w:rsidRPr="00667514">
        <w:rPr>
          <w:b/>
          <w:bCs/>
          <w:sz w:val="28"/>
          <w:szCs w:val="28"/>
        </w:rPr>
        <w:t>5. Model Performance Metrics</w:t>
      </w:r>
    </w:p>
    <w:p w14:paraId="5CDA3BDC" w14:textId="77777777" w:rsidR="00970DFA" w:rsidRDefault="00970DFA" w:rsidP="00970DFA"/>
    <w:p w14:paraId="3B3754B1" w14:textId="2F83E02F" w:rsidR="00970DFA" w:rsidRPr="00667514" w:rsidRDefault="00970DFA" w:rsidP="00970DFA">
      <w:pPr>
        <w:rPr>
          <w:b/>
          <w:bCs/>
          <w:sz w:val="24"/>
          <w:szCs w:val="24"/>
        </w:rPr>
      </w:pPr>
      <w:r w:rsidRPr="00667514">
        <w:rPr>
          <w:b/>
          <w:bCs/>
          <w:sz w:val="24"/>
          <w:szCs w:val="24"/>
        </w:rPr>
        <w:t>5.1 Training Performance</w:t>
      </w:r>
    </w:p>
    <w:p w14:paraId="54B8E81C" w14:textId="621EFDC3" w:rsidR="00970DFA" w:rsidRDefault="00970DFA" w:rsidP="00667514">
      <w:pPr>
        <w:pStyle w:val="ListParagraph"/>
        <w:numPr>
          <w:ilvl w:val="0"/>
          <w:numId w:val="7"/>
        </w:numPr>
      </w:pPr>
      <w:r>
        <w:t xml:space="preserve">Training Accuracy: </w:t>
      </w:r>
      <w:r w:rsidR="005E1791">
        <w:t>98%</w:t>
      </w:r>
    </w:p>
    <w:p w14:paraId="54AD63E5" w14:textId="4B13863D" w:rsidR="00970DFA" w:rsidRDefault="00970DFA" w:rsidP="00667514">
      <w:pPr>
        <w:pStyle w:val="ListParagraph"/>
        <w:numPr>
          <w:ilvl w:val="0"/>
          <w:numId w:val="7"/>
        </w:numPr>
      </w:pPr>
      <w:r>
        <w:t xml:space="preserve">Training Precision: </w:t>
      </w:r>
      <w:r w:rsidR="005E1791">
        <w:t>63</w:t>
      </w:r>
      <w:r>
        <w:t>%</w:t>
      </w:r>
    </w:p>
    <w:p w14:paraId="1ADE2D59" w14:textId="2530A2C5" w:rsidR="00970DFA" w:rsidRDefault="00970DFA" w:rsidP="00667514">
      <w:pPr>
        <w:pStyle w:val="ListParagraph"/>
        <w:numPr>
          <w:ilvl w:val="0"/>
          <w:numId w:val="7"/>
        </w:numPr>
      </w:pPr>
      <w:r>
        <w:t xml:space="preserve">Training Recall: </w:t>
      </w:r>
      <w:r w:rsidR="005E1791">
        <w:t>1</w:t>
      </w:r>
      <w:r w:rsidR="00CF0FE3">
        <w:t>00</w:t>
      </w:r>
      <w:r>
        <w:t>%</w:t>
      </w:r>
    </w:p>
    <w:p w14:paraId="587E6B0C" w14:textId="1506562B" w:rsidR="00970DFA" w:rsidRDefault="00970DFA" w:rsidP="00667514">
      <w:pPr>
        <w:pStyle w:val="ListParagraph"/>
        <w:numPr>
          <w:ilvl w:val="0"/>
          <w:numId w:val="7"/>
        </w:numPr>
      </w:pPr>
      <w:r>
        <w:t>Training F1-Score:</w:t>
      </w:r>
      <w:r w:rsidR="00CF0FE3">
        <w:t>77.3%</w:t>
      </w:r>
    </w:p>
    <w:p w14:paraId="04DDA2A6" w14:textId="77777777" w:rsidR="00970DFA" w:rsidRDefault="00970DFA" w:rsidP="00970DFA"/>
    <w:p w14:paraId="382B4D15" w14:textId="77777777" w:rsidR="00CF0FE3" w:rsidRDefault="00CF0FE3" w:rsidP="00970DFA"/>
    <w:p w14:paraId="510ECE64" w14:textId="77777777" w:rsidR="00CF0FE3" w:rsidRDefault="00CF0FE3" w:rsidP="00970DFA"/>
    <w:p w14:paraId="45B57460" w14:textId="4AA9B14E" w:rsidR="00970DFA" w:rsidRPr="00667514" w:rsidRDefault="00970DFA" w:rsidP="00970DFA">
      <w:pPr>
        <w:rPr>
          <w:b/>
          <w:bCs/>
          <w:sz w:val="24"/>
          <w:szCs w:val="24"/>
        </w:rPr>
      </w:pPr>
      <w:r w:rsidRPr="00667514">
        <w:rPr>
          <w:b/>
          <w:bCs/>
          <w:sz w:val="24"/>
          <w:szCs w:val="24"/>
        </w:rPr>
        <w:t>5.2 Testing Performance</w:t>
      </w:r>
    </w:p>
    <w:p w14:paraId="5D3E57F2" w14:textId="3567651B" w:rsidR="00970DFA" w:rsidRDefault="00970DFA" w:rsidP="00667514">
      <w:pPr>
        <w:pStyle w:val="ListParagraph"/>
        <w:numPr>
          <w:ilvl w:val="0"/>
          <w:numId w:val="8"/>
        </w:numPr>
      </w:pPr>
      <w:r>
        <w:t xml:space="preserve">Test Accuracy: </w:t>
      </w:r>
      <w:r w:rsidR="00D319F8">
        <w:t>97.26%</w:t>
      </w:r>
    </w:p>
    <w:p w14:paraId="3BC0CD49" w14:textId="4F6E2EEB" w:rsidR="00970DFA" w:rsidRDefault="00970DFA" w:rsidP="00667514">
      <w:pPr>
        <w:pStyle w:val="ListParagraph"/>
        <w:numPr>
          <w:ilvl w:val="0"/>
          <w:numId w:val="8"/>
        </w:numPr>
      </w:pPr>
      <w:r>
        <w:t xml:space="preserve">Test Precision: </w:t>
      </w:r>
      <w:r w:rsidR="00D319F8">
        <w:t>34.48</w:t>
      </w:r>
      <w:r>
        <w:t>%</w:t>
      </w:r>
    </w:p>
    <w:p w14:paraId="6E903259" w14:textId="3FBA25ED" w:rsidR="00970DFA" w:rsidRDefault="00970DFA" w:rsidP="00667514">
      <w:pPr>
        <w:pStyle w:val="ListParagraph"/>
        <w:numPr>
          <w:ilvl w:val="0"/>
          <w:numId w:val="8"/>
        </w:numPr>
      </w:pPr>
      <w:r>
        <w:t xml:space="preserve">Test Recall: </w:t>
      </w:r>
      <w:r w:rsidR="00D319F8">
        <w:t>100%</w:t>
      </w:r>
    </w:p>
    <w:p w14:paraId="2CE86F74" w14:textId="5AE7DA50" w:rsidR="00970DFA" w:rsidRDefault="00970DFA" w:rsidP="00667514">
      <w:pPr>
        <w:pStyle w:val="ListParagraph"/>
        <w:numPr>
          <w:ilvl w:val="0"/>
          <w:numId w:val="8"/>
        </w:numPr>
      </w:pPr>
      <w:r>
        <w:t xml:space="preserve">Test F1-Score: </w:t>
      </w:r>
      <w:r w:rsidR="00D319F8">
        <w:t>0.5128</w:t>
      </w:r>
    </w:p>
    <w:p w14:paraId="27577522" w14:textId="77777777" w:rsidR="00667514" w:rsidRDefault="00667514" w:rsidP="00B40A45"/>
    <w:p w14:paraId="1A414255" w14:textId="5C70C2CB" w:rsidR="00667514" w:rsidRPr="00667514" w:rsidRDefault="00970DFA" w:rsidP="00970DFA">
      <w:pPr>
        <w:rPr>
          <w:b/>
          <w:bCs/>
          <w:sz w:val="24"/>
          <w:szCs w:val="24"/>
        </w:rPr>
      </w:pPr>
      <w:r w:rsidRPr="00667514">
        <w:rPr>
          <w:b/>
          <w:bCs/>
          <w:sz w:val="24"/>
          <w:szCs w:val="24"/>
        </w:rPr>
        <w:t>5.3 Confusion Matrix</w:t>
      </w:r>
      <w:r>
        <w:t xml:space="preserve">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67514" w14:paraId="4DAC3225" w14:textId="77777777" w:rsidTr="00667514">
        <w:tc>
          <w:tcPr>
            <w:tcW w:w="3005" w:type="dxa"/>
          </w:tcPr>
          <w:p w14:paraId="78B41596" w14:textId="77777777" w:rsidR="00667514" w:rsidRDefault="00667514" w:rsidP="00970DFA"/>
        </w:tc>
        <w:tc>
          <w:tcPr>
            <w:tcW w:w="3005" w:type="dxa"/>
          </w:tcPr>
          <w:p w14:paraId="2FAD19F9" w14:textId="3AB01890" w:rsidR="00667514" w:rsidRDefault="00667514" w:rsidP="00970DFA">
            <w:r>
              <w:t>Predicted Negative</w:t>
            </w:r>
          </w:p>
        </w:tc>
        <w:tc>
          <w:tcPr>
            <w:tcW w:w="3006" w:type="dxa"/>
          </w:tcPr>
          <w:p w14:paraId="1ECA3050" w14:textId="610CDD6E" w:rsidR="00667514" w:rsidRDefault="00667514" w:rsidP="00970DFA">
            <w:r>
              <w:t>Predicted Positive</w:t>
            </w:r>
          </w:p>
        </w:tc>
      </w:tr>
      <w:tr w:rsidR="00667514" w14:paraId="26D81914" w14:textId="77777777" w:rsidTr="00667514">
        <w:tc>
          <w:tcPr>
            <w:tcW w:w="3005" w:type="dxa"/>
          </w:tcPr>
          <w:p w14:paraId="620CA169" w14:textId="51B56C04" w:rsidR="00667514" w:rsidRDefault="00667514" w:rsidP="00970DFA">
            <w:r>
              <w:t>Actual Negative</w:t>
            </w:r>
          </w:p>
        </w:tc>
        <w:tc>
          <w:tcPr>
            <w:tcW w:w="3005" w:type="dxa"/>
          </w:tcPr>
          <w:p w14:paraId="19992F89" w14:textId="12E883ED" w:rsidR="00667514" w:rsidRDefault="00667514" w:rsidP="00970DFA">
            <w:r>
              <w:t>92827</w:t>
            </w:r>
          </w:p>
        </w:tc>
        <w:tc>
          <w:tcPr>
            <w:tcW w:w="3006" w:type="dxa"/>
          </w:tcPr>
          <w:p w14:paraId="24C14DF3" w14:textId="4DB5DB65" w:rsidR="00667514" w:rsidRDefault="00667514" w:rsidP="00970DFA">
            <w:r>
              <w:t>2607</w:t>
            </w:r>
          </w:p>
        </w:tc>
      </w:tr>
      <w:tr w:rsidR="00667514" w14:paraId="66009DC7" w14:textId="77777777" w:rsidTr="00667514">
        <w:tc>
          <w:tcPr>
            <w:tcW w:w="3005" w:type="dxa"/>
          </w:tcPr>
          <w:p w14:paraId="4B46D7C7" w14:textId="62E69783" w:rsidR="00667514" w:rsidRDefault="00667514" w:rsidP="00970DFA">
            <w:r>
              <w:t>Actual Positive</w:t>
            </w:r>
          </w:p>
        </w:tc>
        <w:tc>
          <w:tcPr>
            <w:tcW w:w="3005" w:type="dxa"/>
          </w:tcPr>
          <w:p w14:paraId="77D0BA04" w14:textId="47F7C8E5" w:rsidR="00667514" w:rsidRDefault="00667514" w:rsidP="00970DFA">
            <w:r>
              <w:t>0</w:t>
            </w:r>
          </w:p>
        </w:tc>
        <w:tc>
          <w:tcPr>
            <w:tcW w:w="3006" w:type="dxa"/>
          </w:tcPr>
          <w:p w14:paraId="1D7D2BA8" w14:textId="25DA73A8" w:rsidR="00667514" w:rsidRDefault="00667514" w:rsidP="00970DFA">
            <w:r>
              <w:t>1372</w:t>
            </w:r>
          </w:p>
        </w:tc>
      </w:tr>
    </w:tbl>
    <w:p w14:paraId="04635668" w14:textId="77777777" w:rsidR="00970DFA" w:rsidRDefault="00970DFA" w:rsidP="00970DFA"/>
    <w:p w14:paraId="784658F4" w14:textId="77777777" w:rsidR="00970DFA" w:rsidRDefault="00970DFA" w:rsidP="00970DFA"/>
    <w:p w14:paraId="3DCF7BA8" w14:textId="23FE1A97" w:rsidR="00970DFA" w:rsidRPr="00667514" w:rsidRDefault="00970DFA" w:rsidP="00970DFA">
      <w:pPr>
        <w:rPr>
          <w:b/>
          <w:bCs/>
          <w:sz w:val="28"/>
          <w:szCs w:val="28"/>
        </w:rPr>
      </w:pPr>
      <w:r w:rsidRPr="00667514">
        <w:rPr>
          <w:b/>
          <w:bCs/>
          <w:sz w:val="28"/>
          <w:szCs w:val="28"/>
        </w:rPr>
        <w:t>7. Implementation Insights</w:t>
      </w:r>
    </w:p>
    <w:p w14:paraId="5BC7AEFA" w14:textId="77777777" w:rsidR="00970DFA" w:rsidRDefault="00970DFA" w:rsidP="00970DFA"/>
    <w:p w14:paraId="16908996" w14:textId="38BF2092" w:rsidR="00970DFA" w:rsidRPr="00667514" w:rsidRDefault="00970DFA" w:rsidP="00970DFA">
      <w:pPr>
        <w:rPr>
          <w:b/>
          <w:bCs/>
          <w:sz w:val="24"/>
          <w:szCs w:val="24"/>
        </w:rPr>
      </w:pPr>
      <w:r w:rsidRPr="00667514">
        <w:rPr>
          <w:b/>
          <w:bCs/>
          <w:sz w:val="24"/>
          <w:szCs w:val="24"/>
        </w:rPr>
        <w:t>7.1 Key Findings</w:t>
      </w:r>
    </w:p>
    <w:p w14:paraId="2580927A" w14:textId="0A2BF223" w:rsidR="00D319F8" w:rsidRDefault="00970DFA" w:rsidP="00D319F8">
      <w:pPr>
        <w:pStyle w:val="ListParagraph"/>
        <w:numPr>
          <w:ilvl w:val="0"/>
          <w:numId w:val="10"/>
        </w:numPr>
      </w:pPr>
      <w:r>
        <w:t xml:space="preserve">Class Imbalance Impact: </w:t>
      </w:r>
      <w:r w:rsidR="00D319F8">
        <w:t xml:space="preserve">The dataset given to us had only 1372 positive examples out </w:t>
      </w:r>
      <w:proofErr w:type="spellStart"/>
      <w:r w:rsidR="00D319F8">
        <w:t>og</w:t>
      </w:r>
      <w:proofErr w:type="spellEnd"/>
      <w:r w:rsidR="00D319F8">
        <w:t xml:space="preserve"> 96806 cases. Hence, there was a huge data imbalance between positive and negative examples. We tried using smote, and sampling of negative (majority) examples. Sampling gave us a much better accuracy and hence we stuck with that.</w:t>
      </w:r>
    </w:p>
    <w:p w14:paraId="528A2E4D" w14:textId="12D4C094" w:rsidR="00970DFA" w:rsidRDefault="00970DFA" w:rsidP="00667514">
      <w:pPr>
        <w:pStyle w:val="ListParagraph"/>
        <w:numPr>
          <w:ilvl w:val="0"/>
          <w:numId w:val="10"/>
        </w:numPr>
      </w:pPr>
      <w:r>
        <w:t xml:space="preserve">Feature Importance Patterns: </w:t>
      </w:r>
      <w:r w:rsidR="00D319F8">
        <w:t xml:space="preserve">We ran a random forest classifier to see which features have the greatest importance for classification. We then used ‘n’ of these top features in an </w:t>
      </w:r>
      <w:proofErr w:type="spellStart"/>
      <w:r w:rsidR="00D319F8">
        <w:t>XGBoost</w:t>
      </w:r>
      <w:proofErr w:type="spellEnd"/>
      <w:r w:rsidR="00D319F8">
        <w:t xml:space="preserve"> </w:t>
      </w:r>
      <w:proofErr w:type="spellStart"/>
      <w:r w:rsidR="00D319F8">
        <w:t>Classisifier</w:t>
      </w:r>
      <w:proofErr w:type="spellEnd"/>
      <w:r w:rsidR="00D319F8">
        <w:t>.</w:t>
      </w:r>
    </w:p>
    <w:p w14:paraId="279F5555" w14:textId="7AA1D597" w:rsidR="00667514" w:rsidRDefault="00D319F8" w:rsidP="00667514">
      <w:pPr>
        <w:pStyle w:val="ListParagraph"/>
        <w:numPr>
          <w:ilvl w:val="0"/>
          <w:numId w:val="10"/>
        </w:numPr>
      </w:pPr>
      <w:r>
        <w:t>Sample Size</w:t>
      </w:r>
      <w:r w:rsidR="00970DFA">
        <w:t xml:space="preserve">: </w:t>
      </w:r>
      <w:r>
        <w:t xml:space="preserve">The model tended to overfit to the positive class when the number of negative examples were </w:t>
      </w:r>
      <w:proofErr w:type="gramStart"/>
      <w:r>
        <w:t>similar to</w:t>
      </w:r>
      <w:proofErr w:type="gramEnd"/>
      <w:r>
        <w:t xml:space="preserve"> the number of positive examples. Hence, we also had to manipulate the number of negative examples we take in the sample as another </w:t>
      </w:r>
      <w:proofErr w:type="spellStart"/>
      <w:r>
        <w:t>hyperparamter</w:t>
      </w:r>
      <w:proofErr w:type="spellEnd"/>
      <w:r>
        <w:t>.</w:t>
      </w:r>
    </w:p>
    <w:p w14:paraId="6C1E6EE3" w14:textId="48A8B005" w:rsidR="00D319F8" w:rsidRDefault="00D319F8" w:rsidP="00667514">
      <w:pPr>
        <w:pStyle w:val="ListParagraph"/>
        <w:numPr>
          <w:ilvl w:val="0"/>
          <w:numId w:val="10"/>
        </w:numPr>
      </w:pPr>
      <w:r>
        <w:lastRenderedPageBreak/>
        <w:t>Hyperparameter Tuning: We performed hyperparameter tuning on 3 parameters: RF-sample size, XGB-sample size,</w:t>
      </w:r>
      <w:r w:rsidR="00C77003">
        <w:t xml:space="preserve"> number of top features. We then picked 50 random points in this 3D space, fit the model, and took the model with the most Accuracy.</w:t>
      </w:r>
    </w:p>
    <w:p w14:paraId="36A10D10" w14:textId="77777777" w:rsidR="00970DFA" w:rsidRDefault="00970DFA" w:rsidP="00970DFA"/>
    <w:p w14:paraId="0E760ED4" w14:textId="7B4EF5DC" w:rsidR="00970DFA" w:rsidRDefault="00C77003" w:rsidP="00C77003">
      <w:r>
        <w:t xml:space="preserve">We observed that the size of data used in RF-feature extraction </w:t>
      </w:r>
      <w:proofErr w:type="gramStart"/>
      <w:r>
        <w:t>didn’t</w:t>
      </w:r>
      <w:proofErr w:type="gramEnd"/>
      <w:r>
        <w:t xml:space="preserve"> matter very much. However, the size of the data used in XGB mattered a lot. The accuracy peaked around 33-34k sample size. Also, the best value of number of features was in the range </w:t>
      </w:r>
      <w:r w:rsidR="005E1791">
        <w:t>2</w:t>
      </w:r>
      <w:r>
        <w:t>00-</w:t>
      </w:r>
      <w:r w:rsidR="005E1791">
        <w:t>2</w:t>
      </w:r>
      <w:r>
        <w:t>50.</w:t>
      </w:r>
    </w:p>
    <w:p w14:paraId="39B28D64" w14:textId="1971D219" w:rsidR="00122D5B" w:rsidRDefault="00122D5B" w:rsidP="00970DFA"/>
    <w:sectPr w:rsidR="00122D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92F14"/>
    <w:multiLevelType w:val="hybridMultilevel"/>
    <w:tmpl w:val="A672E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A515F"/>
    <w:multiLevelType w:val="hybridMultilevel"/>
    <w:tmpl w:val="459CD8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0465F"/>
    <w:multiLevelType w:val="hybridMultilevel"/>
    <w:tmpl w:val="C13C8D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E7662"/>
    <w:multiLevelType w:val="hybridMultilevel"/>
    <w:tmpl w:val="558097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A34F3"/>
    <w:multiLevelType w:val="hybridMultilevel"/>
    <w:tmpl w:val="DDD02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2C47AF"/>
    <w:multiLevelType w:val="hybridMultilevel"/>
    <w:tmpl w:val="7FD482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F356D1"/>
    <w:multiLevelType w:val="hybridMultilevel"/>
    <w:tmpl w:val="EF2C21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93B2C"/>
    <w:multiLevelType w:val="hybridMultilevel"/>
    <w:tmpl w:val="0C043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65D63"/>
    <w:multiLevelType w:val="hybridMultilevel"/>
    <w:tmpl w:val="B83684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415B36"/>
    <w:multiLevelType w:val="hybridMultilevel"/>
    <w:tmpl w:val="315E2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F9039F"/>
    <w:multiLevelType w:val="hybridMultilevel"/>
    <w:tmpl w:val="278EC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7AE2"/>
    <w:multiLevelType w:val="hybridMultilevel"/>
    <w:tmpl w:val="F7F05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E4641"/>
    <w:multiLevelType w:val="hybridMultilevel"/>
    <w:tmpl w:val="D91C9F22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143735658">
    <w:abstractNumId w:val="5"/>
  </w:num>
  <w:num w:numId="2" w16cid:durableId="401757579">
    <w:abstractNumId w:val="9"/>
  </w:num>
  <w:num w:numId="3" w16cid:durableId="490295802">
    <w:abstractNumId w:val="3"/>
  </w:num>
  <w:num w:numId="4" w16cid:durableId="1370451057">
    <w:abstractNumId w:val="10"/>
  </w:num>
  <w:num w:numId="5" w16cid:durableId="133135374">
    <w:abstractNumId w:val="12"/>
  </w:num>
  <w:num w:numId="6" w16cid:durableId="1206677310">
    <w:abstractNumId w:val="7"/>
  </w:num>
  <w:num w:numId="7" w16cid:durableId="364209779">
    <w:abstractNumId w:val="0"/>
  </w:num>
  <w:num w:numId="8" w16cid:durableId="959072621">
    <w:abstractNumId w:val="1"/>
  </w:num>
  <w:num w:numId="9" w16cid:durableId="54470000">
    <w:abstractNumId w:val="11"/>
  </w:num>
  <w:num w:numId="10" w16cid:durableId="2009287126">
    <w:abstractNumId w:val="4"/>
  </w:num>
  <w:num w:numId="11" w16cid:durableId="386221641">
    <w:abstractNumId w:val="2"/>
  </w:num>
  <w:num w:numId="12" w16cid:durableId="1368942657">
    <w:abstractNumId w:val="6"/>
  </w:num>
  <w:num w:numId="13" w16cid:durableId="3999816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trQwMzU2MDWwMDFQ0lEKTi0uzszPAykwqgUAU6xLjCwAAAA="/>
  </w:docVars>
  <w:rsids>
    <w:rsidRoot w:val="00970DFA"/>
    <w:rsid w:val="00122D5B"/>
    <w:rsid w:val="001344E1"/>
    <w:rsid w:val="002C553C"/>
    <w:rsid w:val="00481462"/>
    <w:rsid w:val="005E1791"/>
    <w:rsid w:val="00667514"/>
    <w:rsid w:val="00970DFA"/>
    <w:rsid w:val="00B40A45"/>
    <w:rsid w:val="00B66B29"/>
    <w:rsid w:val="00B66EC8"/>
    <w:rsid w:val="00BF118B"/>
    <w:rsid w:val="00C77003"/>
    <w:rsid w:val="00CF0FE3"/>
    <w:rsid w:val="00D319F8"/>
    <w:rsid w:val="00D50B71"/>
    <w:rsid w:val="00D91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BD8BE"/>
  <w15:chartTrackingRefBased/>
  <w15:docId w15:val="{3221708C-A1EC-48A0-8BC1-229AC40C9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D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0D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0DF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0D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0DF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0D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0D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0D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0D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DF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0D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0DF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0DF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0DF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0D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0D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0D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0D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0D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0D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0D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0D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0D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0D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0D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0DF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0DF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0DF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0DFA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6675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6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vath H</dc:creator>
  <cp:keywords/>
  <dc:description/>
  <cp:lastModifiedBy>Ashvath H</cp:lastModifiedBy>
  <cp:revision>2</cp:revision>
  <dcterms:created xsi:type="dcterms:W3CDTF">2025-06-20T19:00:00Z</dcterms:created>
  <dcterms:modified xsi:type="dcterms:W3CDTF">2025-06-20T19:00:00Z</dcterms:modified>
</cp:coreProperties>
</file>